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8DB6B" w14:textId="1B32AFDE" w:rsidR="00E51341" w:rsidRDefault="001D0169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65D382" wp14:editId="0F17A451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886200" cy="1021404"/>
                <wp:effectExtent l="0" t="0" r="1905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200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2F755B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4AB5E000" w14:textId="7C1FA3A7" w:rsidR="00960669" w:rsidRPr="001D0169" w:rsidRDefault="001D01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1D0169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Product Marketing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5D382" id="Rectangle 4" o:spid="_x0000_s1026" style="position:absolute;left:0;text-align:left;margin-left:0;margin-top:-44.45pt;width:30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" fillcolor="#2f5496 [2408]" strokecolor="#1f4d78 [1604]" strokeweight="1pt">
                <v:textbox>
                  <w:txbxContent>
                    <w:p w14:paraId="2F2F755B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4AB5E000" w14:textId="7C1FA3A7" w:rsidR="00960669" w:rsidRPr="001D0169" w:rsidRDefault="001D01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1D0169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Product Marketing Manag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D1384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61D65769" wp14:editId="76E4322E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DDCA2D" w14:textId="77777777" w:rsidR="00960669" w:rsidRPr="001D0169" w:rsidRDefault="00960669" w:rsidP="001D016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0A1F59E" w14:textId="77777777" w:rsidR="00960669" w:rsidRPr="001D0169" w:rsidRDefault="00960669" w:rsidP="001D016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0587D01" w14:textId="77777777" w:rsidR="00960669" w:rsidRPr="001D0169" w:rsidRDefault="00960669" w:rsidP="001D016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DC0313B" w14:textId="77777777" w:rsidR="00960669" w:rsidRPr="001D0169" w:rsidRDefault="00960669" w:rsidP="001D016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11605511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writing this job application as a direct response to the job opening announced for the Product Marketing Manager's role at your reputed firm. For the past six years, I have been successfully overseeing the marketing department at XYZ Corp. My background includes strategizing marketing techniques, achieving targets, hiring candidates, training new hires, etc.</w:t>
                            </w:r>
                          </w:p>
                          <w:p w14:paraId="37AC1EC7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1259B92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lease have a look at the below list of my job responsibilities in the current firm:</w:t>
                            </w:r>
                          </w:p>
                          <w:p w14:paraId="09387ABD" w14:textId="77777777" w:rsidR="001D0169" w:rsidRDefault="001D0169" w:rsidP="001D0169">
                            <w:pPr>
                              <w:pStyle w:val="ListParagraph"/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13D81CB" w14:textId="511AB903" w:rsidR="001D0169" w:rsidRPr="001D0169" w:rsidRDefault="001D0169" w:rsidP="001D016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erform market study.</w:t>
                            </w:r>
                          </w:p>
                          <w:p w14:paraId="3FA91FE3" w14:textId="77777777" w:rsidR="001D0169" w:rsidRPr="001D0169" w:rsidRDefault="001D0169" w:rsidP="001D016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marketing strategies to drive leads.</w:t>
                            </w:r>
                          </w:p>
                          <w:p w14:paraId="56392AD2" w14:textId="77777777" w:rsidR="001D0169" w:rsidRPr="001D0169" w:rsidRDefault="001D0169" w:rsidP="001D016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cruit and onboard new employees.</w:t>
                            </w:r>
                          </w:p>
                          <w:p w14:paraId="6A2C8E95" w14:textId="77777777" w:rsidR="001D0169" w:rsidRPr="001D0169" w:rsidRDefault="001D0169" w:rsidP="001D016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eet potential new clients and follow up with the existing ones.</w:t>
                            </w:r>
                          </w:p>
                          <w:p w14:paraId="4A66D13B" w14:textId="77777777" w:rsidR="001D0169" w:rsidRPr="001D0169" w:rsidRDefault="001D0169" w:rsidP="001D016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articipate in seminars, conferences, etc.</w:t>
                            </w:r>
                          </w:p>
                          <w:p w14:paraId="65759BDF" w14:textId="77777777" w:rsidR="001D0169" w:rsidRPr="001D0169" w:rsidRDefault="001D0169" w:rsidP="001D016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e advertising ideas to promote the products.</w:t>
                            </w:r>
                          </w:p>
                          <w:p w14:paraId="6BE9B93D" w14:textId="77777777" w:rsidR="001D0169" w:rsidRPr="001D0169" w:rsidRDefault="001D0169" w:rsidP="001D016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ticipate the product sales.</w:t>
                            </w:r>
                          </w:p>
                          <w:p w14:paraId="00744356" w14:textId="77777777" w:rsidR="001D0169" w:rsidRPr="001D0169" w:rsidRDefault="001D0169" w:rsidP="001D016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other related duties.</w:t>
                            </w:r>
                          </w:p>
                          <w:p w14:paraId="0747FC8F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FB0A3E8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hold an MBA Degree in sales and marketing, which has helped to devise new marketing techniques, create social engagement marketing content and achieve short-term goals by guiding the department. I am skilled at communicating with the stakeholders, presentation skills, supervisory skills, and analytical mindset to </w:t>
                            </w:r>
                            <w:proofErr w:type="spellStart"/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ulfill</w:t>
                            </w:r>
                            <w:proofErr w:type="spellEnd"/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the job role.</w:t>
                            </w:r>
                          </w:p>
                          <w:p w14:paraId="668CFC31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9B3E49A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grateful to you for considering my application. Please review my enclosed resume for further details regarding my career specifics in order to evaluate my worthiness for the role. I hope I get an opportunity to be your next Product Marketing Manager.</w:t>
                            </w:r>
                          </w:p>
                          <w:p w14:paraId="1555CB01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7599DC9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6406F93D" w14:textId="77777777" w:rsidR="001D0169" w:rsidRPr="001D0169" w:rsidRDefault="001D0169" w:rsidP="001D016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D016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4E47172" w14:textId="77777777" w:rsidR="00960669" w:rsidRPr="001D0169" w:rsidRDefault="00960669" w:rsidP="001D016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D657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5DDDCA2D" w14:textId="77777777" w:rsidR="00960669" w:rsidRPr="001D0169" w:rsidRDefault="00960669" w:rsidP="001D016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0A1F59E" w14:textId="77777777" w:rsidR="00960669" w:rsidRPr="001D0169" w:rsidRDefault="00960669" w:rsidP="001D016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0587D01" w14:textId="77777777" w:rsidR="00960669" w:rsidRPr="001D0169" w:rsidRDefault="00960669" w:rsidP="001D016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DC0313B" w14:textId="77777777" w:rsidR="00960669" w:rsidRPr="001D0169" w:rsidRDefault="00960669" w:rsidP="001D016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11605511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writing this job application as a direct response to the job opening announced for the Product Marketing Manager's role at your reputed firm. For the past six years, I have been successfully overseeing the marketing department at XYZ Corp. My background includes strategizing marketing techniques, achieving targets, hiring candidates, training new hires, etc.</w:t>
                      </w:r>
                    </w:p>
                    <w:p w14:paraId="37AC1EC7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1259B92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lease have a look at the below list of my job responsibilities in the current firm:</w:t>
                      </w:r>
                    </w:p>
                    <w:p w14:paraId="09387ABD" w14:textId="77777777" w:rsidR="001D0169" w:rsidRDefault="001D0169" w:rsidP="001D0169">
                      <w:pPr>
                        <w:pStyle w:val="ListParagraph"/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13D81CB" w14:textId="511AB903" w:rsidR="001D0169" w:rsidRPr="001D0169" w:rsidRDefault="001D0169" w:rsidP="001D016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erform market study.</w:t>
                      </w:r>
                    </w:p>
                    <w:p w14:paraId="3FA91FE3" w14:textId="77777777" w:rsidR="001D0169" w:rsidRPr="001D0169" w:rsidRDefault="001D0169" w:rsidP="001D016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marketing strategies to drive leads.</w:t>
                      </w:r>
                    </w:p>
                    <w:p w14:paraId="56392AD2" w14:textId="77777777" w:rsidR="001D0169" w:rsidRPr="001D0169" w:rsidRDefault="001D0169" w:rsidP="001D016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cruit and onboard new employees.</w:t>
                      </w:r>
                    </w:p>
                    <w:p w14:paraId="6A2C8E95" w14:textId="77777777" w:rsidR="001D0169" w:rsidRPr="001D0169" w:rsidRDefault="001D0169" w:rsidP="001D016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eet potential new clients and follow up with the existing ones.</w:t>
                      </w:r>
                    </w:p>
                    <w:p w14:paraId="4A66D13B" w14:textId="77777777" w:rsidR="001D0169" w:rsidRPr="001D0169" w:rsidRDefault="001D0169" w:rsidP="001D016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articipate in seminars, conferences, etc.</w:t>
                      </w:r>
                    </w:p>
                    <w:p w14:paraId="65759BDF" w14:textId="77777777" w:rsidR="001D0169" w:rsidRPr="001D0169" w:rsidRDefault="001D0169" w:rsidP="001D016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e advertising ideas to promote the products.</w:t>
                      </w:r>
                    </w:p>
                    <w:p w14:paraId="6BE9B93D" w14:textId="77777777" w:rsidR="001D0169" w:rsidRPr="001D0169" w:rsidRDefault="001D0169" w:rsidP="001D016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ticipate the product sales.</w:t>
                      </w:r>
                    </w:p>
                    <w:p w14:paraId="00744356" w14:textId="77777777" w:rsidR="001D0169" w:rsidRPr="001D0169" w:rsidRDefault="001D0169" w:rsidP="001D016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other related duties.</w:t>
                      </w:r>
                    </w:p>
                    <w:p w14:paraId="0747FC8F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FB0A3E8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 hold an MBA Degree in sales and marketing, which has helped to devise new marketing techniques, create social engagement marketing content and achieve short-term goals by guiding the department. I am skilled at communicating with the stakeholders, presentation skills, supervisory skills, and analytical mindset to </w:t>
                      </w:r>
                      <w:proofErr w:type="spellStart"/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ulfill</w:t>
                      </w:r>
                      <w:proofErr w:type="spellEnd"/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the job role.</w:t>
                      </w:r>
                    </w:p>
                    <w:p w14:paraId="668CFC31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9B3E49A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grateful to you for considering my application. Please review my enclosed resume for further details regarding my career specifics in order to evaluate my worthiness for the role. I hope I get an opportunity to be your next Product Marketing Manager.</w:t>
                      </w:r>
                    </w:p>
                    <w:p w14:paraId="1555CB01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7599DC9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6406F93D" w14:textId="77777777" w:rsidR="001D0169" w:rsidRPr="001D0169" w:rsidRDefault="001D0169" w:rsidP="001D016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D016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4E47172" w14:textId="77777777" w:rsidR="00960669" w:rsidRPr="001D0169" w:rsidRDefault="00960669" w:rsidP="001D016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2B660327" wp14:editId="2AF65988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D1384"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0012E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67D189CD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5EBD6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69F54F39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2ED3FC9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5A40E6CF" wp14:editId="06E36D1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2B4C215" w14:textId="77777777" w:rsidR="00E558EC" w:rsidRDefault="00E558EC" w:rsidP="00E558EC">
    <w:pPr>
      <w:tabs>
        <w:tab w:val="left" w:pos="5362"/>
      </w:tabs>
    </w:pPr>
    <w:r>
      <w:tab/>
    </w:r>
  </w:p>
  <w:p w14:paraId="4B868515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B2D36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218D4AAA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37119F"/>
    <w:multiLevelType w:val="multilevel"/>
    <w:tmpl w:val="7146F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1D0169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20753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D01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Marketing Manager Cover Letter Sample</dc:title>
  <dc:subject>Create your Cover Letter using Free Product Marketing Manager Cover Letter Sample Template</dc:subject>
  <dc:creator>QwikResume.com</dc:creator>
  <cp:keywords/>
  <dc:description/>
  <dcterms:created xsi:type="dcterms:W3CDTF">2021-11-23T14:00:00Z</dcterms:created>
  <dcterms:modified xsi:type="dcterms:W3CDTF">2021-11-23T14:00:00Z</dcterms:modified>
  <cp:category>Marketing &amp; Sal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